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27A05B7" w:rsidR="00A03D5C" w:rsidRPr="00EA057E" w:rsidRDefault="0045337F" w:rsidP="00A03D5C">
      <w:pPr>
        <w:pStyle w:val="Heading1"/>
        <w:jc w:val="center"/>
        <w:rPr>
          <w:lang w:val="bg-BG"/>
        </w:rPr>
      </w:pPr>
      <w:r>
        <w:t>Unit Testing Exercise:</w:t>
      </w:r>
      <w:r w:rsidR="003408B8">
        <w:t xml:space="preserve"> </w:t>
      </w:r>
      <w:r w:rsidR="002A7159">
        <w:t>Strings and Regular Expressions</w:t>
      </w:r>
    </w:p>
    <w:p w14:paraId="38E16644" w14:textId="77777777" w:rsidR="00EB0C0E" w:rsidRPr="0048366F" w:rsidRDefault="00EB0C0E" w:rsidP="00EB0C0E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7" w:history="1">
        <w:r w:rsidRPr="00733086">
          <w:rPr>
            <w:rStyle w:val="Hyperlink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p w14:paraId="3A1D0789" w14:textId="26F7BBA8" w:rsidR="00EB0C0E" w:rsidRPr="0048366F" w:rsidRDefault="00EB0C0E" w:rsidP="00EB0C0E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EB0C0E">
          <w:rPr>
            <w:rStyle w:val="Hyperlink"/>
          </w:rPr>
          <w:t>https://judge.softuni.org/Contests/4464</w:t>
        </w:r>
      </w:hyperlink>
    </w:p>
    <w:p w14:paraId="18C99965" w14:textId="224E81D7" w:rsidR="003408B8" w:rsidRPr="00C47815" w:rsidRDefault="00B629F7" w:rsidP="00B629F7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8D7FBF" w:rsidRPr="00C47815">
        <w:rPr>
          <w:highlight w:val="yellow"/>
        </w:rPr>
        <w:t xml:space="preserve">Unit </w:t>
      </w:r>
      <w:r w:rsidR="003408B8" w:rsidRPr="00C47815">
        <w:rPr>
          <w:highlight w:val="yellow"/>
        </w:rPr>
        <w:t>Test</w:t>
      </w:r>
      <w:r w:rsidR="00866EB3" w:rsidRPr="00C47815">
        <w:rPr>
          <w:highlight w:val="yellow"/>
        </w:rPr>
        <w:t xml:space="preserve"> </w:t>
      </w:r>
      <w:r w:rsidR="00A43AA7" w:rsidRPr="00C47815">
        <w:rPr>
          <w:highlight w:val="yellow"/>
        </w:rPr>
        <w:t>String</w:t>
      </w:r>
      <w:r w:rsidR="00705C44" w:rsidRPr="00C47815">
        <w:rPr>
          <w:highlight w:val="yellow"/>
        </w:rPr>
        <w:t xml:space="preserve"> Method</w:t>
      </w:r>
      <w:r w:rsidR="008D7FBF" w:rsidRPr="00C47815">
        <w:rPr>
          <w:highlight w:val="yellow"/>
        </w:rPr>
        <w:t>:</w:t>
      </w:r>
      <w:r w:rsidR="003408B8" w:rsidRPr="00C47815">
        <w:rPr>
          <w:highlight w:val="yellow"/>
        </w:rPr>
        <w:t xml:space="preserve"> </w:t>
      </w:r>
      <w:r w:rsidR="00730DD0" w:rsidRPr="00C47815">
        <w:rPr>
          <w:highlight w:val="yellow"/>
        </w:rPr>
        <w:t>Repeat String</w:t>
      </w:r>
    </w:p>
    <w:p w14:paraId="1E33FE0A" w14:textId="77777777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435497">
        <w:rPr>
          <w:rStyle w:val="CodeChar"/>
        </w:rPr>
        <w:t>RepeatString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B22EACF" w:rsidR="003408B8" w:rsidRDefault="005552D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E078F09" wp14:editId="7AEA9263">
            <wp:extent cx="1927860" cy="2003869"/>
            <wp:effectExtent l="152400" t="152400" r="358140" b="358775"/>
            <wp:docPr id="1494554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544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35582" cy="20118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49B732D6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5552DE">
        <w:rPr>
          <w:b/>
          <w:bCs/>
          <w:lang w:val="en-GB"/>
        </w:rPr>
        <w:t>array of strings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5552DE">
        <w:rPr>
          <w:lang w:val="en-GB"/>
        </w:rPr>
        <w:t xml:space="preserve">for every string </w:t>
      </w:r>
      <w:r w:rsidR="005552DE">
        <w:rPr>
          <w:b/>
          <w:bCs/>
          <w:lang w:val="en-GB"/>
        </w:rPr>
        <w:t xml:space="preserve">it repeats it length of the word </w:t>
      </w:r>
      <w:r w:rsidR="005552DE" w:rsidRPr="005552DE">
        <w:rPr>
          <w:b/>
          <w:bCs/>
          <w:lang w:val="en-GB"/>
        </w:rPr>
        <w:t>times</w:t>
      </w:r>
      <w:r w:rsidR="005552DE">
        <w:rPr>
          <w:lang w:val="en-GB"/>
        </w:rPr>
        <w:t xml:space="preserve"> for example the word </w:t>
      </w:r>
      <w:r w:rsidR="00EC1F61">
        <w:rPr>
          <w:lang w:val="en-GB"/>
        </w:rPr>
        <w:t>"</w:t>
      </w:r>
      <w:r w:rsidR="005552DE" w:rsidRPr="00564546">
        <w:rPr>
          <w:b/>
          <w:bCs/>
          <w:lang w:val="en-GB"/>
        </w:rPr>
        <w:t>hello</w:t>
      </w:r>
      <w:r w:rsidR="00EC1F61">
        <w:rPr>
          <w:lang w:val="en-GB"/>
        </w:rPr>
        <w:t>"</w:t>
      </w:r>
      <w:r w:rsidR="005552DE">
        <w:rPr>
          <w:lang w:val="en-GB"/>
        </w:rPr>
        <w:t xml:space="preserve"> would be repeated </w:t>
      </w:r>
      <w:r w:rsidR="005552DE" w:rsidRPr="005552DE">
        <w:rPr>
          <w:b/>
          <w:bCs/>
          <w:lang w:val="en-GB"/>
        </w:rPr>
        <w:t>5 times</w:t>
      </w:r>
      <w:r w:rsidR="005552DE">
        <w:rPr>
          <w:lang w:val="en-GB"/>
        </w:rPr>
        <w:t xml:space="preserve"> because it has </w:t>
      </w:r>
      <w:r w:rsidR="005552DE" w:rsidRPr="005552DE">
        <w:rPr>
          <w:b/>
          <w:bCs/>
          <w:lang w:val="en-GB"/>
        </w:rPr>
        <w:t>5 letters</w:t>
      </w:r>
      <w:r w:rsidR="00A20A0D">
        <w:rPr>
          <w:lang w:val="en-GB"/>
        </w:rPr>
        <w:t>:</w:t>
      </w:r>
    </w:p>
    <w:p w14:paraId="4FFE7ADC" w14:textId="23A9CE39" w:rsidR="000F17CA" w:rsidRPr="003408B8" w:rsidRDefault="0056454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A1445A9" wp14:editId="01D1CE83">
            <wp:extent cx="6626225" cy="2849245"/>
            <wp:effectExtent l="152400" t="152400" r="365125" b="370205"/>
            <wp:docPr id="31836766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6766" name="Picture 1" descr="A computer screen shot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9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48B0BBE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564546">
        <w:rPr>
          <w:rStyle w:val="CodeChar"/>
        </w:rPr>
        <w:t>RepeatStrings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17A9EE4" w:rsidR="0012353B" w:rsidRDefault="00CA3B1C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E945916" wp14:editId="4AD91F42">
            <wp:extent cx="1950720" cy="2027083"/>
            <wp:effectExtent l="152400" t="152400" r="354330" b="354330"/>
            <wp:docPr id="1916635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35226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57375" cy="20339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2A7245D7" w:rsidR="0012353B" w:rsidRPr="009D59A1" w:rsidRDefault="009D59A1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2BFAD2E9" wp14:editId="2E287DFE">
            <wp:extent cx="6626225" cy="2145665"/>
            <wp:effectExtent l="152400" t="152400" r="365125" b="368935"/>
            <wp:docPr id="16843835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83544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5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3A81DF88" w:rsidR="00EA319E" w:rsidRPr="00F82C3C" w:rsidRDefault="002054A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36935B5" wp14:editId="0A6F99A7">
            <wp:extent cx="3668954" cy="678180"/>
            <wp:effectExtent l="152400" t="152400" r="370205" b="369570"/>
            <wp:docPr id="1637862511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62511" name="Picture 1" descr="A close up of word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3751" cy="6883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79609AAA" w:rsidR="00886842" w:rsidRPr="00823171" w:rsidRDefault="00504219" w:rsidP="00504219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8D7FBF" w:rsidRPr="00823171">
        <w:rPr>
          <w:highlight w:val="yellow"/>
        </w:rPr>
        <w:t>Unit Test</w:t>
      </w:r>
      <w:r w:rsidR="00611BB5" w:rsidRPr="00823171">
        <w:rPr>
          <w:highlight w:val="yellow"/>
        </w:rPr>
        <w:t xml:space="preserve"> </w:t>
      </w:r>
      <w:r w:rsidR="002054A6" w:rsidRPr="00823171">
        <w:rPr>
          <w:highlight w:val="yellow"/>
        </w:rPr>
        <w:t>String Method</w:t>
      </w:r>
      <w:r w:rsidR="008D7FBF" w:rsidRPr="00823171">
        <w:rPr>
          <w:highlight w:val="yellow"/>
        </w:rPr>
        <w:t xml:space="preserve">: </w:t>
      </w:r>
      <w:r w:rsidR="002054A6" w:rsidRPr="00823171">
        <w:rPr>
          <w:highlight w:val="yellow"/>
        </w:rPr>
        <w:t>Substring</w:t>
      </w:r>
    </w:p>
    <w:p w14:paraId="5C5EA73C" w14:textId="1A7C8DF9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 xml:space="preserve">string </w:t>
      </w:r>
      <w:r w:rsidR="002D13A8">
        <w:rPr>
          <w:b/>
          <w:bCs/>
        </w:rPr>
        <w:t>to be removed and a string as text from which the string to be removed</w:t>
      </w:r>
      <w:r>
        <w:t>.</w:t>
      </w:r>
    </w:p>
    <w:p w14:paraId="268607A4" w14:textId="26B98F6D" w:rsidR="00DD25F7" w:rsidRDefault="00DD25F7" w:rsidP="00886842">
      <w:r>
        <w:t xml:space="preserve">The method is found in the </w:t>
      </w:r>
      <w:r w:rsidR="002D13A8">
        <w:rPr>
          <w:rStyle w:val="CodeChar"/>
        </w:rPr>
        <w:t>Substring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56AD7899" w:rsidR="001D58B5" w:rsidRDefault="00096F8B" w:rsidP="00886842">
      <w:r>
        <w:rPr>
          <w:noProof/>
        </w:rPr>
        <w:lastRenderedPageBreak/>
        <w:drawing>
          <wp:inline distT="0" distB="0" distL="0" distR="0" wp14:anchorId="4B43999A" wp14:editId="4D027FDC">
            <wp:extent cx="6626225" cy="3405505"/>
            <wp:effectExtent l="152400" t="152400" r="365125" b="366395"/>
            <wp:docPr id="125709946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99465" name="Picture 1" descr="A computer screen shot of a program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55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65ABF21C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096F8B">
        <w:rPr>
          <w:rStyle w:val="CodeChar"/>
        </w:rPr>
        <w:t>SubstringTests</w:t>
      </w:r>
      <w:r w:rsidRPr="00DD25F7">
        <w:rPr>
          <w:rStyle w:val="CodeChar"/>
        </w:rPr>
        <w:t>.cs</w:t>
      </w:r>
      <w:r>
        <w:t xml:space="preserve"> which contains </w:t>
      </w:r>
      <w:r w:rsidR="00CA6959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874C4B">
        <w:rPr>
          <w:b/>
          <w:bCs/>
        </w:rPr>
        <w:t>three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0EF263F8" w:rsidR="00084EA6" w:rsidRDefault="003904C4" w:rsidP="00886842">
      <w:r>
        <w:rPr>
          <w:noProof/>
        </w:rPr>
        <w:drawing>
          <wp:inline distT="0" distB="0" distL="0" distR="0" wp14:anchorId="7E85A191" wp14:editId="6595CEB7">
            <wp:extent cx="4968240" cy="2571010"/>
            <wp:effectExtent l="152400" t="152400" r="365760" b="363220"/>
            <wp:docPr id="3271049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10494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92528" cy="25835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FA5FEED" w:rsidR="00084EA6" w:rsidRDefault="00F23DDC" w:rsidP="00886842">
      <w:r>
        <w:rPr>
          <w:noProof/>
        </w:rPr>
        <w:drawing>
          <wp:inline distT="0" distB="0" distL="0" distR="0" wp14:anchorId="4E31CD99" wp14:editId="5FF3AC9D">
            <wp:extent cx="2994660" cy="852694"/>
            <wp:effectExtent l="152400" t="152400" r="358140" b="367030"/>
            <wp:docPr id="407798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9813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9542" cy="8626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E6E3B8" w14:textId="21D5A924" w:rsidR="00E932BB" w:rsidRPr="00CD0445" w:rsidRDefault="00E932BB" w:rsidP="00E932BB">
      <w:pPr>
        <w:pStyle w:val="Heading1"/>
        <w:numPr>
          <w:ilvl w:val="0"/>
          <w:numId w:val="26"/>
        </w:numPr>
        <w:rPr>
          <w:highlight w:val="yellow"/>
        </w:rPr>
      </w:pPr>
      <w:r>
        <w:lastRenderedPageBreak/>
        <w:t xml:space="preserve"> </w:t>
      </w:r>
      <w:r w:rsidRPr="00CD0445">
        <w:rPr>
          <w:highlight w:val="yellow"/>
        </w:rPr>
        <w:t xml:space="preserve">Unit Test String Method: </w:t>
      </w:r>
      <w:r w:rsidR="006946AC" w:rsidRPr="00CD0445">
        <w:rPr>
          <w:highlight w:val="yellow"/>
        </w:rPr>
        <w:t>Text Filter</w:t>
      </w:r>
    </w:p>
    <w:p w14:paraId="65BB082C" w14:textId="21CD5CB3" w:rsidR="00E932BB" w:rsidRDefault="00E932BB" w:rsidP="00E932BB">
      <w:r>
        <w:t>Test a given method which takes in a</w:t>
      </w:r>
      <w:r w:rsidR="00EC5B7E">
        <w:t>n</w:t>
      </w:r>
      <w:r>
        <w:t xml:space="preserve"> </w:t>
      </w:r>
      <w:r w:rsidR="00EC5B7E" w:rsidRPr="00EC5B7E">
        <w:rPr>
          <w:b/>
          <w:bCs/>
        </w:rPr>
        <w:t>array of</w:t>
      </w:r>
      <w:r w:rsidR="00EC5B7E">
        <w:t xml:space="preserve"> </w:t>
      </w:r>
      <w:r>
        <w:rPr>
          <w:b/>
          <w:bCs/>
        </w:rPr>
        <w:t>string</w:t>
      </w:r>
      <w:r w:rsidR="00EC5B7E">
        <w:rPr>
          <w:b/>
          <w:bCs/>
        </w:rPr>
        <w:t>s</w:t>
      </w:r>
      <w:r>
        <w:rPr>
          <w:b/>
          <w:bCs/>
        </w:rPr>
        <w:t xml:space="preserve"> </w:t>
      </w:r>
      <w:r w:rsidR="00EC5B7E">
        <w:rPr>
          <w:b/>
          <w:bCs/>
        </w:rPr>
        <w:t>representing banned words and a string representing text</w:t>
      </w:r>
      <w:r w:rsidR="00BE1158">
        <w:rPr>
          <w:b/>
          <w:bCs/>
        </w:rPr>
        <w:t xml:space="preserve"> </w:t>
      </w:r>
      <w:r w:rsidR="00BE1158" w:rsidRPr="00BE1158">
        <w:t>and</w:t>
      </w:r>
      <w:r w:rsidR="00BE1158">
        <w:rPr>
          <w:b/>
          <w:bCs/>
        </w:rPr>
        <w:t xml:space="preserve"> blurs out </w:t>
      </w:r>
      <w:r w:rsidR="00BE1158" w:rsidRPr="00BE1158">
        <w:t>every</w:t>
      </w:r>
      <w:r w:rsidR="00BE1158">
        <w:rPr>
          <w:b/>
          <w:bCs/>
        </w:rPr>
        <w:t xml:space="preserve"> banned word </w:t>
      </w:r>
      <w:r w:rsidR="00BE1158" w:rsidRPr="00BE1158">
        <w:t>found</w:t>
      </w:r>
      <w:r w:rsidR="00BE1158">
        <w:rPr>
          <w:b/>
          <w:bCs/>
        </w:rPr>
        <w:t xml:space="preserve"> </w:t>
      </w:r>
      <w:r w:rsidR="00BE1158" w:rsidRPr="00BE1158">
        <w:t>by</w:t>
      </w:r>
      <w:r w:rsidR="00BE1158">
        <w:rPr>
          <w:b/>
          <w:bCs/>
        </w:rPr>
        <w:t xml:space="preserve"> replacing </w:t>
      </w:r>
      <w:r w:rsidR="00BE1158" w:rsidRPr="00BE1158">
        <w:rPr>
          <w:b/>
          <w:bCs/>
        </w:rPr>
        <w:t>it</w:t>
      </w:r>
      <w:r w:rsidR="00BE1158" w:rsidRPr="00BE1158">
        <w:t xml:space="preserve"> with</w:t>
      </w:r>
      <w:r w:rsidR="00BE1158">
        <w:rPr>
          <w:b/>
          <w:bCs/>
        </w:rPr>
        <w:t xml:space="preserve"> </w:t>
      </w:r>
      <w:r w:rsidR="00BE1158" w:rsidRPr="00BE1158">
        <w:rPr>
          <w:b/>
          <w:bCs/>
        </w:rPr>
        <w:t>asterisks</w:t>
      </w:r>
      <w:r>
        <w:t>.</w:t>
      </w:r>
    </w:p>
    <w:p w14:paraId="53356343" w14:textId="3CEC5546" w:rsidR="00E932BB" w:rsidRDefault="00E932BB" w:rsidP="00E932BB">
      <w:r>
        <w:t xml:space="preserve">The method is found in the </w:t>
      </w:r>
      <w:r w:rsidR="008D0E22">
        <w:rPr>
          <w:rStyle w:val="CodeChar"/>
        </w:rPr>
        <w:t>TextFilter</w:t>
      </w:r>
      <w:r w:rsidRPr="00DD25F7">
        <w:rPr>
          <w:rStyle w:val="CodeChar"/>
        </w:rPr>
        <w:t>.cs</w:t>
      </w:r>
      <w:r>
        <w:t xml:space="preserve"> file:</w:t>
      </w:r>
    </w:p>
    <w:p w14:paraId="422DF508" w14:textId="264BD9B4" w:rsidR="00E932BB" w:rsidRDefault="00BE1158" w:rsidP="00E932BB">
      <w:r>
        <w:rPr>
          <w:noProof/>
        </w:rPr>
        <w:drawing>
          <wp:inline distT="0" distB="0" distL="0" distR="0" wp14:anchorId="43A6212F" wp14:editId="7A635492">
            <wp:extent cx="6626225" cy="2647950"/>
            <wp:effectExtent l="152400" t="152400" r="365125" b="361950"/>
            <wp:docPr id="141816816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8165" name="Picture 1" descr="A computer code on a white backgroun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1DF8C3" w14:textId="5ECF5C96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E1158">
        <w:rPr>
          <w:rStyle w:val="CodeChar"/>
        </w:rPr>
        <w:t>TextFilt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2824C6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three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0DD4E45" w14:textId="526873D1" w:rsidR="00E932BB" w:rsidRDefault="00CD09FA" w:rsidP="00E932BB">
      <w:r>
        <w:rPr>
          <w:noProof/>
        </w:rPr>
        <w:drawing>
          <wp:inline distT="0" distB="0" distL="0" distR="0" wp14:anchorId="0C2FF983" wp14:editId="790D6FBF">
            <wp:extent cx="6626225" cy="2661285"/>
            <wp:effectExtent l="152400" t="152400" r="365125" b="367665"/>
            <wp:docPr id="1551296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29616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612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10899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7BE4EDE" w14:textId="7AE45B02" w:rsidR="00CC2C2D" w:rsidRDefault="00CC2C2D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5845D0E" wp14:editId="61F2A957">
            <wp:extent cx="3939540" cy="853791"/>
            <wp:effectExtent l="152400" t="152400" r="365760" b="365760"/>
            <wp:docPr id="6369321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2185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7203" cy="8619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63DA18" w14:textId="3A379550" w:rsidR="00E932BB" w:rsidRPr="00A05265" w:rsidRDefault="00E05AE7" w:rsidP="00E932BB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E932BB" w:rsidRPr="00A05265">
        <w:rPr>
          <w:highlight w:val="yellow"/>
        </w:rPr>
        <w:t xml:space="preserve">Unit Test String Method: </w:t>
      </w:r>
      <w:r w:rsidR="00AF197C" w:rsidRPr="00A05265">
        <w:rPr>
          <w:highlight w:val="yellow"/>
        </w:rPr>
        <w:t>Reverse and Concatenate</w:t>
      </w:r>
    </w:p>
    <w:p w14:paraId="53B29546" w14:textId="0E822268" w:rsidR="00E932BB" w:rsidRDefault="00E932BB" w:rsidP="00E932BB">
      <w:r>
        <w:t>Test a given method which takes in a</w:t>
      </w:r>
      <w:r w:rsidR="00FA51F0">
        <w:t xml:space="preserve">n </w:t>
      </w:r>
      <w:r w:rsidR="00FA51F0" w:rsidRPr="00FA51F0">
        <w:rPr>
          <w:b/>
          <w:bCs/>
        </w:rPr>
        <w:t>array of</w:t>
      </w:r>
      <w:r>
        <w:t xml:space="preserve"> </w:t>
      </w:r>
      <w:r>
        <w:rPr>
          <w:b/>
          <w:bCs/>
        </w:rPr>
        <w:t>string</w:t>
      </w:r>
      <w:r w:rsidR="00FA51F0">
        <w:rPr>
          <w:b/>
          <w:bCs/>
        </w:rPr>
        <w:t>s</w:t>
      </w:r>
      <w:r w:rsidR="002C0173">
        <w:rPr>
          <w:b/>
          <w:bCs/>
        </w:rPr>
        <w:t xml:space="preserve"> </w:t>
      </w:r>
      <w:r w:rsidR="002C0173" w:rsidRPr="002C0173">
        <w:t>puts</w:t>
      </w:r>
      <w:r w:rsidR="002C0173">
        <w:rPr>
          <w:b/>
          <w:bCs/>
        </w:rPr>
        <w:t xml:space="preserve"> </w:t>
      </w:r>
      <w:r w:rsidR="002C0173" w:rsidRPr="002C0173">
        <w:t>the</w:t>
      </w:r>
      <w:r w:rsidR="002C0173">
        <w:rPr>
          <w:b/>
          <w:bCs/>
        </w:rPr>
        <w:t xml:space="preserve"> words </w:t>
      </w:r>
      <w:r w:rsidR="002C0173" w:rsidRPr="002C0173">
        <w:t>in a</w:t>
      </w:r>
      <w:r w:rsidR="002C0173">
        <w:rPr>
          <w:b/>
          <w:bCs/>
        </w:rPr>
        <w:t xml:space="preserve"> reverse order </w:t>
      </w:r>
      <w:r w:rsidR="002C0173" w:rsidRPr="002C0173">
        <w:t>and</w:t>
      </w:r>
      <w:r w:rsidR="002C0173">
        <w:rPr>
          <w:b/>
          <w:bCs/>
        </w:rPr>
        <w:t xml:space="preserve"> concatenates them together</w:t>
      </w:r>
      <w:r>
        <w:t>.</w:t>
      </w:r>
    </w:p>
    <w:p w14:paraId="05156E02" w14:textId="17681510" w:rsidR="00E932BB" w:rsidRDefault="00E932BB" w:rsidP="00E932BB">
      <w:r>
        <w:t xml:space="preserve">The method is found in the </w:t>
      </w:r>
      <w:r w:rsidR="002C0173" w:rsidRPr="002C0173">
        <w:rPr>
          <w:rStyle w:val="CodeChar"/>
        </w:rPr>
        <w:t>ReverseConcatenate</w:t>
      </w:r>
      <w:r w:rsidRPr="00DD25F7">
        <w:rPr>
          <w:rStyle w:val="CodeChar"/>
        </w:rPr>
        <w:t>.cs</w:t>
      </w:r>
      <w:r>
        <w:t xml:space="preserve"> file:</w:t>
      </w:r>
    </w:p>
    <w:p w14:paraId="2229F275" w14:textId="03A3BE4C" w:rsidR="00E932BB" w:rsidRDefault="008F3AFD" w:rsidP="00E932BB">
      <w:r>
        <w:rPr>
          <w:noProof/>
        </w:rPr>
        <w:drawing>
          <wp:inline distT="0" distB="0" distL="0" distR="0" wp14:anchorId="3BC82BC6" wp14:editId="6822266A">
            <wp:extent cx="5600700" cy="3067369"/>
            <wp:effectExtent l="152400" t="152400" r="361950" b="361950"/>
            <wp:docPr id="1674616470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16470" name="Picture 1" descr="A computer screen shot of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964" cy="30740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474107" w14:textId="77C7811C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8F3AFD" w:rsidRPr="008F3AFD">
        <w:rPr>
          <w:rStyle w:val="CodeChar"/>
        </w:rPr>
        <w:t>ReverseConcatenat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8F3AFD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="008F3AFD" w:rsidRPr="008F3AFD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B3499F">
        <w:rPr>
          <w:b/>
          <w:bCs/>
        </w:rPr>
        <w:t>four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E96912B" w14:textId="58424CC8" w:rsidR="00E932BB" w:rsidRDefault="006A4447" w:rsidP="00E932BB">
      <w:r>
        <w:rPr>
          <w:noProof/>
        </w:rPr>
        <w:lastRenderedPageBreak/>
        <w:drawing>
          <wp:inline distT="0" distB="0" distL="0" distR="0" wp14:anchorId="02886A01" wp14:editId="02561163">
            <wp:extent cx="6626225" cy="3299460"/>
            <wp:effectExtent l="152400" t="152400" r="365125" b="358140"/>
            <wp:docPr id="3471968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19686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9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4C007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8E5869E" w14:textId="2AA25B6F" w:rsidR="006A4447" w:rsidRDefault="009F6FC6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7F10272" wp14:editId="2A20E621">
            <wp:extent cx="4541520" cy="1217099"/>
            <wp:effectExtent l="152400" t="152400" r="354330" b="364490"/>
            <wp:docPr id="641755386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55386" name="Picture 1" descr="A close up of a computer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0054" cy="12301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882111" w14:textId="506F91D9" w:rsidR="00E932BB" w:rsidRDefault="00F51B06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String Method: </w:t>
      </w:r>
      <w:r w:rsidR="0070562B">
        <w:t>Pattern</w:t>
      </w:r>
    </w:p>
    <w:p w14:paraId="246982C9" w14:textId="171653E8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and a </w:t>
      </w:r>
      <w:r w:rsidR="00FB74D9">
        <w:rPr>
          <w:b/>
          <w:bCs/>
        </w:rPr>
        <w:t xml:space="preserve">number indicating repetition count </w:t>
      </w:r>
      <w:r w:rsidR="00FB74D9" w:rsidRPr="00FB74D9">
        <w:t>then</w:t>
      </w:r>
      <w:r w:rsidR="00FB74D9">
        <w:t xml:space="preserve"> turning every </w:t>
      </w:r>
      <w:r w:rsidR="00FB74D9" w:rsidRPr="00FB74D9">
        <w:rPr>
          <w:b/>
          <w:bCs/>
        </w:rPr>
        <w:t>even letter</w:t>
      </w:r>
      <w:r w:rsidR="00FB74D9">
        <w:t xml:space="preserve"> to </w:t>
      </w:r>
      <w:r w:rsidR="00FB74D9" w:rsidRPr="00FB74D9">
        <w:rPr>
          <w:b/>
          <w:bCs/>
        </w:rPr>
        <w:t>lowercase</w:t>
      </w:r>
      <w:r w:rsidR="00FB74D9">
        <w:t xml:space="preserve"> and every </w:t>
      </w:r>
      <w:r w:rsidR="00FB74D9" w:rsidRPr="00FB74D9">
        <w:rPr>
          <w:b/>
          <w:bCs/>
        </w:rPr>
        <w:t>odd letter</w:t>
      </w:r>
      <w:r w:rsidR="00FB74D9">
        <w:t xml:space="preserve"> to </w:t>
      </w:r>
      <w:r w:rsidR="00FB74D9" w:rsidRPr="00FB74D9">
        <w:rPr>
          <w:b/>
          <w:bCs/>
        </w:rPr>
        <w:t>uppercase</w:t>
      </w:r>
      <w:r w:rsidR="00FB74D9">
        <w:t xml:space="preserve"> and </w:t>
      </w:r>
      <w:r w:rsidR="00FB74D9" w:rsidRPr="00FB74D9">
        <w:rPr>
          <w:b/>
          <w:bCs/>
        </w:rPr>
        <w:t>repeats</w:t>
      </w:r>
      <w:r w:rsidR="00FB74D9">
        <w:t xml:space="preserve"> this process as much times as </w:t>
      </w:r>
      <w:r w:rsidR="00FB74D9" w:rsidRPr="00FB74D9">
        <w:rPr>
          <w:b/>
          <w:bCs/>
        </w:rPr>
        <w:t>specified</w:t>
      </w:r>
      <w:r>
        <w:t>.</w:t>
      </w:r>
    </w:p>
    <w:p w14:paraId="7ECB2B5D" w14:textId="7D56E0E0" w:rsidR="00E932BB" w:rsidRDefault="00E932BB" w:rsidP="00E932BB">
      <w:r>
        <w:t xml:space="preserve">The method is found in the </w:t>
      </w:r>
      <w:r w:rsidR="006343B6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534B8087" w14:textId="3BFEF23A" w:rsidR="00E932BB" w:rsidRDefault="006343B6" w:rsidP="00E932BB">
      <w:r>
        <w:rPr>
          <w:noProof/>
        </w:rPr>
        <w:lastRenderedPageBreak/>
        <w:drawing>
          <wp:inline distT="0" distB="0" distL="0" distR="0" wp14:anchorId="3E9F67A6" wp14:editId="5B2F5ED4">
            <wp:extent cx="6626225" cy="3683000"/>
            <wp:effectExtent l="152400" t="152400" r="365125" b="355600"/>
            <wp:docPr id="2268109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10989" name="Picture 1" descr="A screenshot of a computer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83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8E8AB2" w14:textId="6123367F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343B6">
        <w:rPr>
          <w:rStyle w:val="CodeChar"/>
        </w:rPr>
        <w:t>Pattern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E4EAC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Pr="003E4EAC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3E4EAC">
        <w:rPr>
          <w:b/>
          <w:bCs/>
        </w:rPr>
        <w:t>fiv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16B855E" w14:textId="7A2590DA" w:rsidR="00E932BB" w:rsidRDefault="00730351" w:rsidP="00E932BB">
      <w:r>
        <w:rPr>
          <w:noProof/>
        </w:rPr>
        <w:drawing>
          <wp:inline distT="0" distB="0" distL="0" distR="0" wp14:anchorId="0E32F7E2" wp14:editId="77B54F24">
            <wp:extent cx="6756151" cy="2971800"/>
            <wp:effectExtent l="152400" t="152400" r="368935" b="361950"/>
            <wp:docPr id="17774713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471370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756877" cy="2972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E80B31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03961CBB" w14:textId="30D8D2FA" w:rsidR="00965F76" w:rsidRDefault="00965F76" w:rsidP="00E932BB">
      <w:pPr>
        <w:rPr>
          <w:b/>
          <w:bCs/>
          <w:lang w:val="en-GB"/>
        </w:rPr>
      </w:pPr>
      <w:r w:rsidRPr="005C5C9D">
        <w:rPr>
          <w:noProof/>
          <w:lang w:val="bg-BG"/>
        </w:rPr>
        <w:lastRenderedPageBreak/>
        <w:drawing>
          <wp:inline distT="0" distB="0" distL="0" distR="0" wp14:anchorId="09229EA2" wp14:editId="102C7037">
            <wp:extent cx="4907280" cy="1339332"/>
            <wp:effectExtent l="152400" t="152400" r="369570" b="356235"/>
            <wp:docPr id="81126634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66346" name="Picture 1" descr="A screenshot of a computer scree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22333" cy="1343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74CE84" w14:textId="49A58F5C" w:rsidR="00E932BB" w:rsidRDefault="00FB18F9" w:rsidP="00E932BB">
      <w:pPr>
        <w:pStyle w:val="Heading1"/>
        <w:numPr>
          <w:ilvl w:val="0"/>
          <w:numId w:val="26"/>
        </w:numPr>
      </w:pPr>
      <w:r>
        <w:t xml:space="preserve"> </w:t>
      </w:r>
      <w:r w:rsidR="00E932BB">
        <w:t xml:space="preserve">Unit Test </w:t>
      </w:r>
      <w:r>
        <w:t>Regular Expression</w:t>
      </w:r>
      <w:r w:rsidR="00E932BB">
        <w:t xml:space="preserve">: </w:t>
      </w:r>
      <w:r w:rsidR="00824CCC">
        <w:t>Match Names</w:t>
      </w:r>
    </w:p>
    <w:p w14:paraId="3D2362D0" w14:textId="6252B121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</w:t>
      </w:r>
      <w:r w:rsidR="00DA4E0D">
        <w:rPr>
          <w:b/>
          <w:bCs/>
        </w:rPr>
        <w:t xml:space="preserve">array of names </w:t>
      </w:r>
      <w:r w:rsidR="00DA4E0D">
        <w:t xml:space="preserve">and matches names in the form of </w:t>
      </w:r>
      <w:r w:rsidR="00DA4E0D" w:rsidRPr="00DA4E0D">
        <w:rPr>
          <w:rStyle w:val="CodeChar"/>
        </w:rPr>
        <w:t>Firstname Lastname</w:t>
      </w:r>
      <w:r w:rsidR="00DA4E0D" w:rsidRPr="00DA4E0D">
        <w:t xml:space="preserve"> </w:t>
      </w:r>
      <w:r w:rsidR="00DA4E0D">
        <w:t xml:space="preserve">starting both with </w:t>
      </w:r>
      <w:r w:rsidR="00DA4E0D" w:rsidRPr="00DA4E0D">
        <w:rPr>
          <w:b/>
          <w:bCs/>
        </w:rPr>
        <w:t>capital letters</w:t>
      </w:r>
      <w:r w:rsidR="00DA4E0D">
        <w:t>.</w:t>
      </w:r>
    </w:p>
    <w:p w14:paraId="11929CA2" w14:textId="2F160129" w:rsidR="00E932BB" w:rsidRDefault="00E932BB" w:rsidP="00E932BB">
      <w:r>
        <w:t xml:space="preserve">The method is found in the </w:t>
      </w:r>
      <w:r w:rsidR="001C0EA0">
        <w:rPr>
          <w:rStyle w:val="CodeChar"/>
        </w:rPr>
        <w:t>MatchNames</w:t>
      </w:r>
      <w:r w:rsidRPr="00DD25F7">
        <w:rPr>
          <w:rStyle w:val="CodeChar"/>
        </w:rPr>
        <w:t>.cs</w:t>
      </w:r>
      <w:r>
        <w:t xml:space="preserve"> file:</w:t>
      </w:r>
    </w:p>
    <w:p w14:paraId="408FA8E0" w14:textId="74452C64" w:rsidR="00E932BB" w:rsidRDefault="00CC57FB" w:rsidP="00E932BB">
      <w:r>
        <w:rPr>
          <w:noProof/>
        </w:rPr>
        <w:drawing>
          <wp:inline distT="0" distB="0" distL="0" distR="0" wp14:anchorId="1CC4E414" wp14:editId="110805AC">
            <wp:extent cx="4739640" cy="2888750"/>
            <wp:effectExtent l="152400" t="152400" r="365760" b="368935"/>
            <wp:docPr id="197974345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43452" name="Picture 1" descr="A screen 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52423" cy="28965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4E71CA" w14:textId="31576019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CC57FB">
        <w:rPr>
          <w:rStyle w:val="CodeChar"/>
        </w:rPr>
        <w:t>MatchNam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702968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Pr="00FB0C8C">
        <w:t xml:space="preserve">, and </w:t>
      </w:r>
      <w:r w:rsidR="006242C9">
        <w:rPr>
          <w:b/>
          <w:bCs/>
        </w:rPr>
        <w:t>two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670391B" w14:textId="318712F0" w:rsidR="00E932BB" w:rsidRDefault="00AD51D3" w:rsidP="00E932BB">
      <w:r>
        <w:rPr>
          <w:noProof/>
        </w:rPr>
        <w:lastRenderedPageBreak/>
        <w:drawing>
          <wp:inline distT="0" distB="0" distL="0" distR="0" wp14:anchorId="25EE50B0" wp14:editId="43E65E64">
            <wp:extent cx="4597905" cy="2049780"/>
            <wp:effectExtent l="152400" t="152400" r="355600" b="369570"/>
            <wp:docPr id="3680068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006898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5304" cy="20619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4BC222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46B87E7" w14:textId="44A98EBD" w:rsidR="00547169" w:rsidRDefault="00D84549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DD958EB" wp14:editId="4C291654">
            <wp:extent cx="2537460" cy="637585"/>
            <wp:effectExtent l="152400" t="152400" r="358140" b="353060"/>
            <wp:docPr id="1492305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05484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69380" cy="6456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74B97E" w14:textId="3B9BF9FD" w:rsidR="00547169" w:rsidRDefault="00547169" w:rsidP="00547169">
      <w:pPr>
        <w:pStyle w:val="Heading1"/>
        <w:numPr>
          <w:ilvl w:val="0"/>
          <w:numId w:val="26"/>
        </w:numPr>
      </w:pPr>
      <w:r>
        <w:t xml:space="preserve"> Unit Test Regular Expression: Match Phone Numbers</w:t>
      </w:r>
    </w:p>
    <w:p w14:paraId="2FFCD770" w14:textId="488A258F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F298A">
        <w:rPr>
          <w:b/>
          <w:bCs/>
        </w:rPr>
        <w:t>phone numbers</w:t>
      </w:r>
      <w:r>
        <w:rPr>
          <w:b/>
          <w:bCs/>
        </w:rPr>
        <w:t xml:space="preserve"> </w:t>
      </w:r>
      <w:r>
        <w:t xml:space="preserve">and matches </w:t>
      </w:r>
      <w:r w:rsidR="003F298A">
        <w:t>phones</w:t>
      </w:r>
      <w:r>
        <w:t xml:space="preserve"> in the form </w:t>
      </w:r>
      <w:r w:rsidR="00D13CBA">
        <w:t xml:space="preserve">of </w:t>
      </w:r>
      <w:r w:rsidR="00D13CBA" w:rsidRPr="00D13CBA">
        <w:rPr>
          <w:rStyle w:val="CodeChar"/>
        </w:rPr>
        <w:t>+359</w:t>
      </w:r>
      <w:r w:rsidR="00D13CBA" w:rsidRPr="00D13CBA">
        <w:t xml:space="preserve"> followed by </w:t>
      </w:r>
      <w:r w:rsidR="00D13CBA" w:rsidRPr="00D13CBA">
        <w:rPr>
          <w:b/>
          <w:bCs/>
        </w:rPr>
        <w:t>either</w:t>
      </w:r>
      <w:r w:rsidR="00D13CBA" w:rsidRPr="00D13CBA">
        <w:t xml:space="preserve"> a </w:t>
      </w:r>
      <w:r w:rsidR="00D13CBA" w:rsidRPr="00D13CBA">
        <w:rPr>
          <w:b/>
          <w:bCs/>
        </w:rPr>
        <w:t>space</w:t>
      </w:r>
      <w:r w:rsidR="00D13CBA" w:rsidRPr="00D13CBA">
        <w:t xml:space="preserve"> or a </w:t>
      </w:r>
      <w:r w:rsidR="00D13CBA" w:rsidRPr="00D13CBA">
        <w:rPr>
          <w:b/>
          <w:bCs/>
        </w:rPr>
        <w:t>hyphen</w:t>
      </w:r>
      <w:r w:rsidR="00D13CBA" w:rsidRPr="00D13CBA">
        <w:t xml:space="preserve">, then the </w:t>
      </w:r>
      <w:r w:rsidR="00D13CBA" w:rsidRPr="00D13CBA">
        <w:rPr>
          <w:b/>
          <w:bCs/>
        </w:rPr>
        <w:t>area code '2,</w:t>
      </w:r>
      <w:r w:rsidR="00D13CBA" w:rsidRPr="00D13CBA">
        <w:t xml:space="preserve">' followed by </w:t>
      </w:r>
      <w:r w:rsidR="00D13CBA" w:rsidRPr="00D13CBA">
        <w:rPr>
          <w:b/>
          <w:bCs/>
        </w:rPr>
        <w:t>thre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, and finally, </w:t>
      </w:r>
      <w:r w:rsidR="00D13CBA" w:rsidRPr="00D13CBA">
        <w:rPr>
          <w:b/>
          <w:bCs/>
        </w:rPr>
        <w:t>four</w:t>
      </w:r>
      <w:r w:rsidR="00D13CBA" w:rsidRPr="00D13CBA">
        <w:t xml:space="preserve"> </w:t>
      </w:r>
      <w:r w:rsidR="00D13CBA" w:rsidRPr="00D13CBA">
        <w:rPr>
          <w:b/>
          <w:bCs/>
        </w:rPr>
        <w:t>mor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 at the end.</w:t>
      </w:r>
    </w:p>
    <w:p w14:paraId="11E1B42A" w14:textId="1D90F77C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3F298A">
        <w:rPr>
          <w:rStyle w:val="CodeChar"/>
        </w:rPr>
        <w:t>PhoneNumbers</w:t>
      </w:r>
      <w:r w:rsidRPr="00DD25F7">
        <w:rPr>
          <w:rStyle w:val="CodeChar"/>
        </w:rPr>
        <w:t>.cs</w:t>
      </w:r>
      <w:r>
        <w:t xml:space="preserve"> file:</w:t>
      </w:r>
    </w:p>
    <w:p w14:paraId="1AC965E2" w14:textId="650E97D9" w:rsidR="00547169" w:rsidRDefault="00D13CBA" w:rsidP="00547169">
      <w:r>
        <w:rPr>
          <w:noProof/>
        </w:rPr>
        <w:drawing>
          <wp:inline distT="0" distB="0" distL="0" distR="0" wp14:anchorId="7BE45CA9" wp14:editId="3114CA9F">
            <wp:extent cx="6626225" cy="1432560"/>
            <wp:effectExtent l="152400" t="152400" r="365125" b="358140"/>
            <wp:docPr id="68970823" name="Picture 1" descr="A computer code with many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0823" name="Picture 1" descr="A computer code with many colored text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2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56528A" w14:textId="2933BA2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D13CBA">
        <w:rPr>
          <w:rStyle w:val="CodeChar"/>
        </w:rPr>
        <w:t>PhoneNumb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5B033C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F47BAF">
        <w:rPr>
          <w:b/>
          <w:bCs/>
        </w:rPr>
        <w:t xml:space="preserve"> </w:t>
      </w:r>
      <w:r w:rsidR="00A62CEB">
        <w:rPr>
          <w:b/>
          <w:bCs/>
        </w:rPr>
        <w:t>partially</w:t>
      </w:r>
      <w:r w:rsidRPr="00FB0C8C">
        <w:t xml:space="preserve">, and </w:t>
      </w:r>
      <w:r w:rsidR="00A62CE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9A93DE3" w14:textId="19F9AA77" w:rsidR="00547169" w:rsidRDefault="00945522" w:rsidP="00547169">
      <w:r>
        <w:rPr>
          <w:noProof/>
        </w:rPr>
        <w:lastRenderedPageBreak/>
        <w:drawing>
          <wp:inline distT="0" distB="0" distL="0" distR="0" wp14:anchorId="1A0D67DB" wp14:editId="578E144B">
            <wp:extent cx="5806440" cy="2531797"/>
            <wp:effectExtent l="152400" t="152400" r="365760" b="363855"/>
            <wp:docPr id="2035762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76223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17960" cy="2536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B831C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1291EB" w14:textId="3103CD98" w:rsidR="00547169" w:rsidRDefault="00710147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9F310E4" wp14:editId="7CDBF871">
            <wp:extent cx="3529800" cy="845820"/>
            <wp:effectExtent l="152400" t="152400" r="356870" b="354330"/>
            <wp:docPr id="1320580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580367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60872" cy="853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A7DF24" w14:textId="1D18D0B7" w:rsidR="00547169" w:rsidRDefault="00424C25" w:rsidP="00547169">
      <w:pPr>
        <w:pStyle w:val="Heading1"/>
        <w:numPr>
          <w:ilvl w:val="0"/>
          <w:numId w:val="26"/>
        </w:numPr>
      </w:pPr>
      <w:r>
        <w:t xml:space="preserve"> </w:t>
      </w:r>
      <w:r w:rsidR="00547169">
        <w:t xml:space="preserve">Unit Test Regular Expression: Match </w:t>
      </w:r>
      <w:r>
        <w:t>Dates</w:t>
      </w:r>
    </w:p>
    <w:p w14:paraId="432819AE" w14:textId="3AE916A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823FC">
        <w:rPr>
          <w:b/>
          <w:bCs/>
        </w:rPr>
        <w:t>dates</w:t>
      </w:r>
      <w:r>
        <w:rPr>
          <w:b/>
          <w:bCs/>
        </w:rPr>
        <w:t xml:space="preserve"> </w:t>
      </w:r>
      <w:r>
        <w:t xml:space="preserve">and matches </w:t>
      </w:r>
      <w:r w:rsidR="003823FC">
        <w:t xml:space="preserve">dates </w:t>
      </w:r>
      <w:r>
        <w:t>in the form of</w:t>
      </w:r>
      <w:r w:rsidR="003823FC" w:rsidRPr="003823FC">
        <w:t xml:space="preserve"> </w:t>
      </w:r>
      <w:r w:rsidR="003823FC" w:rsidRPr="003823FC">
        <w:rPr>
          <w:b/>
          <w:bCs/>
        </w:rPr>
        <w:t>two</w:t>
      </w:r>
      <w:r w:rsidR="003823FC" w:rsidRPr="003823FC">
        <w:t xml:space="preserve"> </w:t>
      </w:r>
      <w:r w:rsidR="003823FC" w:rsidRPr="003823FC">
        <w:rPr>
          <w:b/>
          <w:bCs/>
        </w:rPr>
        <w:t>digits</w:t>
      </w:r>
      <w:r w:rsidR="003823FC" w:rsidRPr="003823FC">
        <w:t xml:space="preserve"> for the </w:t>
      </w:r>
      <w:r w:rsidR="003823FC" w:rsidRPr="003823FC">
        <w:rPr>
          <w:b/>
          <w:bCs/>
        </w:rPr>
        <w:t>day</w:t>
      </w:r>
      <w:r w:rsidR="003823FC" w:rsidRPr="003823FC">
        <w:t xml:space="preserve">, </w:t>
      </w:r>
      <w:r w:rsidR="003823FC" w:rsidRPr="003823FC">
        <w:rPr>
          <w:b/>
          <w:bCs/>
        </w:rPr>
        <w:t>separated</w:t>
      </w:r>
      <w:r w:rsidR="003823FC" w:rsidRPr="003823FC">
        <w:t xml:space="preserve"> by a </w:t>
      </w:r>
      <w:r w:rsidR="003823FC" w:rsidRPr="003823FC">
        <w:rPr>
          <w:b/>
          <w:bCs/>
        </w:rPr>
        <w:t>dash</w:t>
      </w:r>
      <w:r w:rsidR="003823FC" w:rsidRPr="003823FC">
        <w:t xml:space="preserve">, </w:t>
      </w:r>
      <w:r w:rsidR="003823FC" w:rsidRPr="003823FC">
        <w:rPr>
          <w:b/>
          <w:bCs/>
        </w:rPr>
        <w:t>period</w:t>
      </w:r>
      <w:r w:rsidR="003823FC" w:rsidRPr="003823FC">
        <w:t xml:space="preserve">, </w:t>
      </w:r>
      <w:r w:rsidR="003823FC" w:rsidRPr="003823FC">
        <w:rPr>
          <w:b/>
          <w:bCs/>
        </w:rPr>
        <w:t>forward</w:t>
      </w:r>
      <w:r w:rsidR="003823FC" w:rsidRPr="003823FC">
        <w:t xml:space="preserve"> </w:t>
      </w:r>
      <w:r w:rsidR="003823FC" w:rsidRPr="003823FC">
        <w:rPr>
          <w:b/>
          <w:bCs/>
        </w:rPr>
        <w:t>slash</w:t>
      </w:r>
      <w:r w:rsidR="003823FC" w:rsidRPr="003823FC">
        <w:t xml:space="preserve">, or </w:t>
      </w:r>
      <w:r w:rsidR="003823FC" w:rsidRPr="003823FC">
        <w:rPr>
          <w:b/>
          <w:bCs/>
        </w:rPr>
        <w:t>backslash</w:t>
      </w:r>
      <w:r w:rsidR="003823FC" w:rsidRPr="003823FC">
        <w:t xml:space="preserve">, followed by the </w:t>
      </w:r>
      <w:r w:rsidR="003823FC" w:rsidRPr="003823FC">
        <w:rPr>
          <w:b/>
          <w:bCs/>
        </w:rPr>
        <w:t>abbreviated</w:t>
      </w:r>
      <w:r w:rsidR="003823FC" w:rsidRPr="003823FC">
        <w:t xml:space="preserve"> </w:t>
      </w:r>
      <w:r w:rsidR="003823FC" w:rsidRPr="003823FC">
        <w:rPr>
          <w:b/>
          <w:bCs/>
        </w:rPr>
        <w:t>month</w:t>
      </w:r>
      <w:r w:rsidR="003823FC" w:rsidRPr="003823FC">
        <w:t xml:space="preserve"> </w:t>
      </w:r>
      <w:r w:rsidR="003823FC" w:rsidRPr="003823FC">
        <w:rPr>
          <w:b/>
          <w:bCs/>
        </w:rPr>
        <w:t>name</w:t>
      </w:r>
      <w:r w:rsidR="003823FC" w:rsidRPr="003823FC">
        <w:t xml:space="preserve"> and another occurrence of the same </w:t>
      </w:r>
      <w:r w:rsidR="003823FC" w:rsidRPr="003823FC">
        <w:rPr>
          <w:b/>
          <w:bCs/>
        </w:rPr>
        <w:t>separator</w:t>
      </w:r>
      <w:r w:rsidR="003823FC" w:rsidRPr="003823FC">
        <w:t xml:space="preserve">, ending with a </w:t>
      </w:r>
      <w:r w:rsidR="003823FC" w:rsidRPr="003823FC">
        <w:rPr>
          <w:b/>
          <w:bCs/>
        </w:rPr>
        <w:t>four-digit year</w:t>
      </w:r>
      <w:r w:rsidR="003823FC" w:rsidRPr="003823FC">
        <w:t>.</w:t>
      </w:r>
    </w:p>
    <w:p w14:paraId="746E0B7D" w14:textId="4814FA9B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F623BD">
        <w:rPr>
          <w:rStyle w:val="CodeChar"/>
        </w:rPr>
        <w:t>Dates</w:t>
      </w:r>
      <w:r w:rsidRPr="00DD25F7">
        <w:rPr>
          <w:rStyle w:val="CodeChar"/>
        </w:rPr>
        <w:t>.cs</w:t>
      </w:r>
      <w:r>
        <w:t xml:space="preserve"> file:</w:t>
      </w:r>
    </w:p>
    <w:p w14:paraId="3CBBB990" w14:textId="0B1E25A3" w:rsidR="00547169" w:rsidRDefault="00A65AFA" w:rsidP="00547169">
      <w:r>
        <w:rPr>
          <w:noProof/>
        </w:rPr>
        <w:lastRenderedPageBreak/>
        <w:drawing>
          <wp:inline distT="0" distB="0" distL="0" distR="0" wp14:anchorId="2CF39E3D" wp14:editId="5E010D82">
            <wp:extent cx="6172254" cy="3350821"/>
            <wp:effectExtent l="152400" t="152400" r="342900" b="345440"/>
            <wp:docPr id="56865200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52009" name="Picture 1" descr="A computer screen shot of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76397" cy="33530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CAAC99" w14:textId="6C27704B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334CD7">
        <w:rPr>
          <w:rStyle w:val="CodeChar"/>
        </w:rPr>
        <w:t>Dat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34CD7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334CD7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334CD7">
        <w:rPr>
          <w:b/>
          <w:bCs/>
        </w:rPr>
        <w:t xml:space="preserve"> partially</w:t>
      </w:r>
      <w:r w:rsidRPr="00FB0C8C">
        <w:t xml:space="preserve">, and </w:t>
      </w:r>
      <w:r w:rsidR="00334CD7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624C108B" w14:textId="266A6B12" w:rsidR="00547169" w:rsidRDefault="00400276" w:rsidP="00547169">
      <w:r>
        <w:rPr>
          <w:noProof/>
        </w:rPr>
        <w:drawing>
          <wp:inline distT="0" distB="0" distL="0" distR="0" wp14:anchorId="5B9A5C2B" wp14:editId="0DCECA1A">
            <wp:extent cx="4959150" cy="3368040"/>
            <wp:effectExtent l="152400" t="152400" r="356235" b="365760"/>
            <wp:docPr id="2271172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17264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69951" cy="33753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238FB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67DBC26" w14:textId="717E4C63" w:rsidR="00547169" w:rsidRDefault="00931A81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545741E" wp14:editId="24846A02">
            <wp:extent cx="2697480" cy="1047499"/>
            <wp:effectExtent l="152400" t="152400" r="369570" b="362585"/>
            <wp:docPr id="42134407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44073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13266" cy="10536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1B81A0" w14:textId="58463A64" w:rsidR="00547169" w:rsidRDefault="008C18B4" w:rsidP="00547169">
      <w:pPr>
        <w:pStyle w:val="Heading1"/>
        <w:numPr>
          <w:ilvl w:val="0"/>
          <w:numId w:val="26"/>
        </w:numPr>
      </w:pPr>
      <w:r>
        <w:t xml:space="preserve"> </w:t>
      </w:r>
      <w:r w:rsidR="00547169">
        <w:t xml:space="preserve">Unit Test Regular Expression: Match </w:t>
      </w:r>
      <w:r w:rsidR="00260915">
        <w:t>URLs</w:t>
      </w:r>
    </w:p>
    <w:p w14:paraId="5E48D71A" w14:textId="0456ABE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5D327B">
        <w:rPr>
          <w:b/>
          <w:bCs/>
        </w:rPr>
        <w:t>URLs</w:t>
      </w:r>
      <w:r>
        <w:rPr>
          <w:b/>
          <w:bCs/>
        </w:rPr>
        <w:t xml:space="preserve"> </w:t>
      </w:r>
      <w:r>
        <w:t xml:space="preserve">and matches </w:t>
      </w:r>
      <w:r w:rsidR="005D327B">
        <w:t>them</w:t>
      </w:r>
      <w:r>
        <w:t xml:space="preserve"> in the</w:t>
      </w:r>
      <w:r w:rsidR="000112AF">
        <w:t xml:space="preserve"> </w:t>
      </w:r>
      <w:r w:rsidR="000112AF" w:rsidRPr="000112AF">
        <w:t xml:space="preserve">standard </w:t>
      </w:r>
      <w:r w:rsidR="000112AF" w:rsidRPr="000112AF">
        <w:rPr>
          <w:rStyle w:val="CodeChar"/>
        </w:rPr>
        <w:t>HTTP</w:t>
      </w:r>
      <w:r w:rsidR="000112AF" w:rsidRPr="000112AF">
        <w:t xml:space="preserve"> or </w:t>
      </w:r>
      <w:r w:rsidR="000112AF" w:rsidRPr="000112AF">
        <w:rPr>
          <w:rStyle w:val="CodeChar"/>
        </w:rPr>
        <w:t>HTTPS</w:t>
      </w:r>
      <w:r w:rsidR="000112AF" w:rsidRPr="000112AF">
        <w:t xml:space="preserve"> </w:t>
      </w:r>
      <w:r w:rsidR="000112AF" w:rsidRPr="000112AF">
        <w:rPr>
          <w:b/>
          <w:bCs/>
        </w:rPr>
        <w:t>format</w:t>
      </w:r>
      <w:r w:rsidR="000112AF" w:rsidRPr="000112AF">
        <w:t xml:space="preserve">, </w:t>
      </w:r>
      <w:r w:rsidR="000112AF" w:rsidRPr="000112AF">
        <w:rPr>
          <w:b/>
          <w:bCs/>
        </w:rPr>
        <w:t>optionally</w:t>
      </w:r>
      <w:r w:rsidR="000112AF" w:rsidRPr="000112AF">
        <w:t xml:space="preserve"> preceded by </w:t>
      </w:r>
      <w:r w:rsidR="000112AF" w:rsidRPr="000112AF">
        <w:rPr>
          <w:b/>
          <w:bCs/>
        </w:rPr>
        <w:t>'</w:t>
      </w:r>
      <w:r w:rsidR="000112AF" w:rsidRPr="000112AF">
        <w:rPr>
          <w:rStyle w:val="CodeChar"/>
        </w:rPr>
        <w:t>www.</w:t>
      </w:r>
      <w:r w:rsidR="000112AF" w:rsidRPr="000112AF">
        <w:t xml:space="preserve">', and consisting of </w:t>
      </w:r>
      <w:r w:rsidR="000112AF" w:rsidRPr="000112AF">
        <w:rPr>
          <w:b/>
          <w:bCs/>
        </w:rPr>
        <w:t>valid</w:t>
      </w:r>
      <w:r w:rsidR="000112AF" w:rsidRPr="000112AF">
        <w:t xml:space="preserve"> </w:t>
      </w:r>
      <w:r w:rsidR="000112AF" w:rsidRPr="000112AF">
        <w:rPr>
          <w:b/>
          <w:bCs/>
        </w:rPr>
        <w:t>characters</w:t>
      </w:r>
      <w:r w:rsidR="000112AF" w:rsidRPr="000112AF">
        <w:t xml:space="preserve"> for </w:t>
      </w:r>
      <w:r w:rsidR="000112AF" w:rsidRPr="000112AF">
        <w:rPr>
          <w:b/>
          <w:bCs/>
        </w:rPr>
        <w:t>domain</w:t>
      </w:r>
      <w:r w:rsidR="000112AF" w:rsidRPr="000112AF">
        <w:t xml:space="preserve"> </w:t>
      </w:r>
      <w:r w:rsidR="000112AF" w:rsidRPr="000112AF">
        <w:rPr>
          <w:b/>
          <w:bCs/>
        </w:rPr>
        <w:t>names</w:t>
      </w:r>
      <w:r w:rsidR="000112AF" w:rsidRPr="000112AF">
        <w:t xml:space="preserve"> and </w:t>
      </w:r>
      <w:r w:rsidR="000112AF" w:rsidRPr="000112AF">
        <w:rPr>
          <w:b/>
          <w:bCs/>
        </w:rPr>
        <w:t>query</w:t>
      </w:r>
      <w:r w:rsidR="000112AF" w:rsidRPr="000112AF">
        <w:t xml:space="preserve"> </w:t>
      </w:r>
      <w:r w:rsidR="000112AF" w:rsidRPr="000112AF">
        <w:rPr>
          <w:b/>
          <w:bCs/>
        </w:rPr>
        <w:t>parameters</w:t>
      </w:r>
      <w:r w:rsidR="000112AF" w:rsidRPr="000112AF">
        <w:t>.</w:t>
      </w:r>
    </w:p>
    <w:p w14:paraId="24D76428" w14:textId="62DD4F55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 w:rsidRPr="00DD25F7">
        <w:rPr>
          <w:rStyle w:val="CodeChar"/>
        </w:rPr>
        <w:t>.cs</w:t>
      </w:r>
      <w:r>
        <w:t xml:space="preserve"> file:</w:t>
      </w:r>
    </w:p>
    <w:p w14:paraId="04FD7EE2" w14:textId="2A301DDD" w:rsidR="008C18B4" w:rsidRDefault="008C18B4" w:rsidP="00547169">
      <w:r>
        <w:rPr>
          <w:noProof/>
        </w:rPr>
        <w:drawing>
          <wp:inline distT="0" distB="0" distL="0" distR="0" wp14:anchorId="12F68373" wp14:editId="1F00DFC8">
            <wp:extent cx="4800600" cy="3099803"/>
            <wp:effectExtent l="152400" t="152400" r="342900" b="348615"/>
            <wp:docPr id="17721189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18971" name="Picture 1" descr="A screen 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18987" cy="3111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2A1FA1" w14:textId="22C2915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70D9B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40708B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40708B">
        <w:rPr>
          <w:b/>
          <w:bCs/>
        </w:rPr>
        <w:t xml:space="preserve"> partially</w:t>
      </w:r>
      <w:r w:rsidRPr="00FB0C8C">
        <w:t xml:space="preserve">, and </w:t>
      </w:r>
      <w:r w:rsidR="00370D9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90C602B" w14:textId="5FB6417B" w:rsidR="00547169" w:rsidRDefault="00370D9B" w:rsidP="00547169">
      <w:r>
        <w:rPr>
          <w:noProof/>
        </w:rPr>
        <w:lastRenderedPageBreak/>
        <w:drawing>
          <wp:inline distT="0" distB="0" distL="0" distR="0" wp14:anchorId="6DFAEBD0" wp14:editId="0414EA72">
            <wp:extent cx="6626225" cy="3416935"/>
            <wp:effectExtent l="152400" t="152400" r="346075" b="335915"/>
            <wp:docPr id="1766848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848373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6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D2350C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45B502E" w14:textId="5E1FB8F8" w:rsidR="00B9683C" w:rsidRDefault="00B9683C" w:rsidP="00547169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207EE25" wp14:editId="0547B213">
            <wp:extent cx="3630598" cy="1036320"/>
            <wp:effectExtent l="152400" t="152400" r="370205" b="354330"/>
            <wp:docPr id="4307415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41539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36532" cy="10380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BDBB92" w14:textId="19A834F9" w:rsidR="00C937EB" w:rsidRDefault="000D540F" w:rsidP="00C937EB">
      <w:pPr>
        <w:pStyle w:val="Heading1"/>
        <w:numPr>
          <w:ilvl w:val="0"/>
          <w:numId w:val="26"/>
        </w:numPr>
      </w:pPr>
      <w:r>
        <w:t xml:space="preserve"> </w:t>
      </w:r>
      <w:r w:rsidR="00C937EB">
        <w:t>Unit Test Regular Expressio</w:t>
      </w:r>
      <w:r>
        <w:t>n</w:t>
      </w:r>
      <w:r w:rsidR="00C937EB">
        <w:t xml:space="preserve">: </w:t>
      </w:r>
      <w:r>
        <w:t>Email Validator</w:t>
      </w:r>
    </w:p>
    <w:p w14:paraId="14D17DC0" w14:textId="0D91149C" w:rsidR="00C937EB" w:rsidRDefault="00C937EB" w:rsidP="00C937EB">
      <w:r>
        <w:t xml:space="preserve">Test a given method which takes in a </w:t>
      </w:r>
      <w:r>
        <w:rPr>
          <w:b/>
          <w:bCs/>
        </w:rPr>
        <w:t xml:space="preserve">string array of </w:t>
      </w:r>
      <w:r w:rsidR="00996CA4">
        <w:rPr>
          <w:b/>
          <w:bCs/>
        </w:rPr>
        <w:t>emails</w:t>
      </w:r>
      <w:r>
        <w:rPr>
          <w:b/>
          <w:bCs/>
        </w:rPr>
        <w:t xml:space="preserve"> </w:t>
      </w:r>
      <w:r>
        <w:t xml:space="preserve">and matches </w:t>
      </w:r>
      <w:r w:rsidR="00996CA4" w:rsidRPr="00996CA4">
        <w:rPr>
          <w:b/>
          <w:bCs/>
        </w:rPr>
        <w:t>valid emails</w:t>
      </w:r>
      <w:r w:rsidR="00996CA4">
        <w:t xml:space="preserve"> </w:t>
      </w:r>
      <w:r w:rsidR="00B842EC">
        <w:t xml:space="preserve">which are </w:t>
      </w:r>
      <w:r w:rsidR="00B842EC" w:rsidRPr="00B842EC">
        <w:rPr>
          <w:b/>
          <w:bCs/>
        </w:rPr>
        <w:t>combination</w:t>
      </w:r>
      <w:r w:rsidR="00B842EC" w:rsidRPr="00B842EC">
        <w:t xml:space="preserve"> of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dots</w:t>
      </w:r>
      <w:r w:rsidR="00B842EC" w:rsidRPr="00B842EC">
        <w:t xml:space="preserve">, </w:t>
      </w:r>
      <w:r w:rsidR="00B842EC" w:rsidRPr="00B842EC">
        <w:rPr>
          <w:b/>
          <w:bCs/>
        </w:rPr>
        <w:t>underscores</w:t>
      </w:r>
      <w:r w:rsidR="00B842EC" w:rsidRPr="00B842EC">
        <w:t xml:space="preserve">, </w:t>
      </w:r>
      <w:r w:rsidR="00B842EC" w:rsidRPr="00B842EC">
        <w:rPr>
          <w:b/>
          <w:bCs/>
        </w:rPr>
        <w:t>percentage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</w:t>
      </w:r>
      <w:r w:rsidR="00B842EC" w:rsidRPr="00B842EC">
        <w:rPr>
          <w:b/>
          <w:bCs/>
        </w:rPr>
        <w:t>plus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or </w:t>
      </w:r>
      <w:r w:rsidR="00B842EC" w:rsidRPr="00B842EC">
        <w:rPr>
          <w:b/>
          <w:bCs/>
        </w:rPr>
        <w:t>hyphens</w:t>
      </w:r>
      <w:r w:rsidR="00B842EC" w:rsidRPr="00B842EC">
        <w:t xml:space="preserve"> before the '</w:t>
      </w:r>
      <w:r w:rsidR="00B842EC" w:rsidRPr="00B842EC">
        <w:rPr>
          <w:b/>
          <w:bCs/>
        </w:rPr>
        <w:t>@</w:t>
      </w:r>
      <w:r w:rsidR="00B842EC" w:rsidRPr="00B842EC">
        <w:t xml:space="preserve">' </w:t>
      </w:r>
      <w:r w:rsidR="00B842EC" w:rsidRPr="00B842EC">
        <w:rPr>
          <w:b/>
          <w:bCs/>
        </w:rPr>
        <w:t>symbol</w:t>
      </w:r>
      <w:r w:rsidR="00B842EC" w:rsidRPr="00B842EC">
        <w:t xml:space="preserve">, followed by a </w:t>
      </w:r>
      <w:r w:rsidR="00B842EC" w:rsidRPr="00B842EC">
        <w:rPr>
          <w:b/>
          <w:bCs/>
        </w:rPr>
        <w:t>domain</w:t>
      </w:r>
      <w:r w:rsidR="00B842EC" w:rsidRPr="00B842EC">
        <w:t xml:space="preserve"> containing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hyphens</w:t>
      </w:r>
      <w:r w:rsidR="00B842EC" w:rsidRPr="00B842EC">
        <w:t xml:space="preserve">, and </w:t>
      </w:r>
      <w:r w:rsidR="00B842EC" w:rsidRPr="00B842EC">
        <w:rPr>
          <w:b/>
          <w:bCs/>
        </w:rPr>
        <w:t>dots</w:t>
      </w:r>
      <w:r w:rsidR="00B842EC" w:rsidRPr="00B842EC">
        <w:t xml:space="preserve">, and </w:t>
      </w:r>
      <w:r w:rsidR="00B842EC" w:rsidRPr="00B842EC">
        <w:rPr>
          <w:b/>
          <w:bCs/>
        </w:rPr>
        <w:t>ending</w:t>
      </w:r>
      <w:r w:rsidR="00B842EC" w:rsidRPr="00B842EC">
        <w:t xml:space="preserve"> with a </w:t>
      </w:r>
      <w:r w:rsidR="00B842EC" w:rsidRPr="00B842EC">
        <w:rPr>
          <w:b/>
          <w:bCs/>
        </w:rPr>
        <w:t>top-level domain</w:t>
      </w:r>
      <w:r w:rsidR="00B842EC" w:rsidRPr="00B842EC">
        <w:t xml:space="preserve"> of at least </w:t>
      </w:r>
      <w:r w:rsidR="00B842EC" w:rsidRPr="00B842EC">
        <w:rPr>
          <w:b/>
          <w:bCs/>
        </w:rPr>
        <w:t>two</w:t>
      </w:r>
      <w:r w:rsidR="00B842EC" w:rsidRPr="00B842EC">
        <w:t xml:space="preserve"> </w:t>
      </w:r>
      <w:r w:rsidR="00B842EC" w:rsidRPr="00B842EC">
        <w:rPr>
          <w:b/>
          <w:bCs/>
        </w:rPr>
        <w:t>letters</w:t>
      </w:r>
      <w:r>
        <w:t>.</w:t>
      </w:r>
    </w:p>
    <w:p w14:paraId="43D1DA95" w14:textId="718C4C6A" w:rsidR="00C937EB" w:rsidRDefault="00C937EB" w:rsidP="00C937EB">
      <w:r>
        <w:t xml:space="preserve">The method is found in the </w:t>
      </w:r>
      <w:r w:rsidR="002867DF">
        <w:rPr>
          <w:rStyle w:val="CodeChar"/>
        </w:rPr>
        <w:t>EmailValidator</w:t>
      </w:r>
      <w:r w:rsidRPr="00DD25F7">
        <w:rPr>
          <w:rStyle w:val="CodeChar"/>
        </w:rPr>
        <w:t>.cs</w:t>
      </w:r>
      <w:r>
        <w:t xml:space="preserve"> file:</w:t>
      </w:r>
    </w:p>
    <w:p w14:paraId="64BB69EE" w14:textId="2F56370C" w:rsidR="00C937EB" w:rsidRDefault="00124106" w:rsidP="00C937EB">
      <w:r>
        <w:rPr>
          <w:noProof/>
        </w:rPr>
        <w:lastRenderedPageBreak/>
        <w:drawing>
          <wp:inline distT="0" distB="0" distL="0" distR="0" wp14:anchorId="198A9DAE" wp14:editId="59F46332">
            <wp:extent cx="5791200" cy="1819774"/>
            <wp:effectExtent l="152400" t="152400" r="342900" b="352425"/>
            <wp:docPr id="1734474094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74094" name="Picture 1" descr="A computer code with text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06884" cy="18247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DBCD92" w14:textId="329D899B" w:rsidR="00C937EB" w:rsidRDefault="00C937EB" w:rsidP="00C937E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124106">
        <w:rPr>
          <w:rStyle w:val="CodeChar"/>
        </w:rPr>
        <w:t>EmailValid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9002CA">
        <w:rPr>
          <w:b/>
          <w:bCs/>
        </w:rPr>
        <w:t>6</w:t>
      </w:r>
      <w:r w:rsidRPr="00DD25F7">
        <w:rPr>
          <w:b/>
          <w:bCs/>
        </w:rPr>
        <w:t xml:space="preserve"> test</w:t>
      </w:r>
      <w:r w:rsidR="009002CA">
        <w:rPr>
          <w:b/>
          <w:bCs/>
        </w:rPr>
        <w:t xml:space="preserve"> cases for you to write</w:t>
      </w:r>
      <w:r>
        <w:t>:</w:t>
      </w:r>
    </w:p>
    <w:p w14:paraId="7F6A020C" w14:textId="7A484F37" w:rsidR="00C937EB" w:rsidRDefault="00AB3951" w:rsidP="00C937EB">
      <w:r>
        <w:rPr>
          <w:noProof/>
        </w:rPr>
        <w:drawing>
          <wp:inline distT="0" distB="0" distL="0" distR="0" wp14:anchorId="4313F395" wp14:editId="20A9EB17">
            <wp:extent cx="4663440" cy="2125921"/>
            <wp:effectExtent l="152400" t="152400" r="346710" b="351155"/>
            <wp:docPr id="15037629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62925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77880" cy="21325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DD866A" w14:textId="626EF8F6" w:rsidR="00C937EB" w:rsidRDefault="00C937EB" w:rsidP="00C937E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8BDC1F" w14:textId="3088439D" w:rsidR="00AB3951" w:rsidRDefault="00AB3951" w:rsidP="00C937E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7696BA45" wp14:editId="0F74D9E9">
            <wp:extent cx="3088248" cy="1501140"/>
            <wp:effectExtent l="152400" t="152400" r="360045" b="365760"/>
            <wp:docPr id="1351141142" name="Picture 135114114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44947" name="Picture 1" descr="A screenshot of a computer scree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2733" cy="15081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22FA7A" w14:textId="7C75F2F2" w:rsidR="00AB3951" w:rsidRDefault="00AB3951" w:rsidP="00C937EB">
      <w:pPr>
        <w:rPr>
          <w:lang w:val="en-GB"/>
        </w:rPr>
      </w:pPr>
      <w:r w:rsidRPr="00AB3951">
        <w:rPr>
          <w:lang w:val="en-GB"/>
        </w:rPr>
        <w:t>Finally make sure</w:t>
      </w:r>
      <w:r>
        <w:rPr>
          <w:b/>
          <w:bCs/>
          <w:lang w:val="en-GB"/>
        </w:rPr>
        <w:t xml:space="preserve"> all </w:t>
      </w:r>
      <w:r w:rsidRPr="00AB3951">
        <w:rPr>
          <w:lang w:val="en-GB"/>
        </w:rPr>
        <w:t>tests run:</w:t>
      </w:r>
    </w:p>
    <w:p w14:paraId="40E3EA4B" w14:textId="0CCC9D59" w:rsidR="001F5941" w:rsidRDefault="005E147F" w:rsidP="00C937EB">
      <w:pPr>
        <w:rPr>
          <w:b/>
          <w:bCs/>
          <w:lang w:val="en-GB"/>
        </w:rPr>
      </w:pPr>
      <w:r w:rsidRPr="00996847">
        <w:rPr>
          <w:noProof/>
          <w:lang w:val="bg-BG"/>
        </w:rPr>
        <w:lastRenderedPageBreak/>
        <w:drawing>
          <wp:inline distT="0" distB="0" distL="0" distR="0" wp14:anchorId="409B064C" wp14:editId="164D5DBD">
            <wp:extent cx="4655820" cy="6078220"/>
            <wp:effectExtent l="152400" t="152400" r="354330" b="360680"/>
            <wp:docPr id="273357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357713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74064" cy="6102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C7B945" w14:textId="71BFBC92" w:rsidR="00547169" w:rsidRDefault="00EC4A3E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5BA15051" wp14:editId="5693217F">
            <wp:extent cx="4053840" cy="3118794"/>
            <wp:effectExtent l="152400" t="152400" r="365760" b="367665"/>
            <wp:docPr id="1473400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00536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66377" cy="31284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547169">
      <w:headerReference w:type="default" r:id="rId43"/>
      <w:footerReference w:type="default" r:id="rId4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9F37A" w14:textId="77777777" w:rsidR="004A77A0" w:rsidRDefault="004A77A0">
      <w:pPr>
        <w:spacing w:before="0" w:after="0" w:line="240" w:lineRule="auto"/>
      </w:pPr>
      <w:r>
        <w:separator/>
      </w:r>
    </w:p>
  </w:endnote>
  <w:endnote w:type="continuationSeparator" w:id="0">
    <w:p w14:paraId="315D3026" w14:textId="77777777" w:rsidR="004A77A0" w:rsidRDefault="004A77A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Footer"/>
    </w:pPr>
    <w:r>
      <w:rPr>
        <w:noProof/>
      </w:rPr>
      <w:pict w14:anchorId="330EAB8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1F177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7DC1A9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4D5EFBF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EF738" w14:textId="77777777" w:rsidR="004A77A0" w:rsidRDefault="004A77A0">
      <w:pPr>
        <w:spacing w:before="0" w:after="0" w:line="240" w:lineRule="auto"/>
      </w:pPr>
      <w:r>
        <w:separator/>
      </w:r>
    </w:p>
  </w:footnote>
  <w:footnote w:type="continuationSeparator" w:id="0">
    <w:p w14:paraId="1F7AB952" w14:textId="77777777" w:rsidR="004A77A0" w:rsidRDefault="004A77A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376EA"/>
    <w:rsid w:val="0014175E"/>
    <w:rsid w:val="00144B8A"/>
    <w:rsid w:val="001541FD"/>
    <w:rsid w:val="00166C67"/>
    <w:rsid w:val="001753D0"/>
    <w:rsid w:val="001978D8"/>
    <w:rsid w:val="001A0B06"/>
    <w:rsid w:val="001C0EA0"/>
    <w:rsid w:val="001D58B5"/>
    <w:rsid w:val="001F5941"/>
    <w:rsid w:val="001F6D97"/>
    <w:rsid w:val="002054A6"/>
    <w:rsid w:val="00212D07"/>
    <w:rsid w:val="00215310"/>
    <w:rsid w:val="002175A4"/>
    <w:rsid w:val="002228AA"/>
    <w:rsid w:val="002376D4"/>
    <w:rsid w:val="00246DFF"/>
    <w:rsid w:val="0025290B"/>
    <w:rsid w:val="00260915"/>
    <w:rsid w:val="00266D39"/>
    <w:rsid w:val="002726B5"/>
    <w:rsid w:val="002767DF"/>
    <w:rsid w:val="002824C6"/>
    <w:rsid w:val="002867DF"/>
    <w:rsid w:val="00286C46"/>
    <w:rsid w:val="002A7159"/>
    <w:rsid w:val="002C0173"/>
    <w:rsid w:val="002D13A8"/>
    <w:rsid w:val="002E4EA2"/>
    <w:rsid w:val="002E5E93"/>
    <w:rsid w:val="002F6684"/>
    <w:rsid w:val="003046C0"/>
    <w:rsid w:val="00332FBF"/>
    <w:rsid w:val="00334CD7"/>
    <w:rsid w:val="003408B8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436A"/>
    <w:rsid w:val="004059B1"/>
    <w:rsid w:val="0040708B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37F"/>
    <w:rsid w:val="00456294"/>
    <w:rsid w:val="00461620"/>
    <w:rsid w:val="00497EC7"/>
    <w:rsid w:val="004A1821"/>
    <w:rsid w:val="004A77A0"/>
    <w:rsid w:val="004A7947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6D50"/>
    <w:rsid w:val="00537526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2ED7"/>
    <w:rsid w:val="0060432B"/>
    <w:rsid w:val="00611BB5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271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D6E85"/>
    <w:rsid w:val="007E5C5C"/>
    <w:rsid w:val="007F514C"/>
    <w:rsid w:val="00821EC1"/>
    <w:rsid w:val="00823171"/>
    <w:rsid w:val="00824CCC"/>
    <w:rsid w:val="00832035"/>
    <w:rsid w:val="00843679"/>
    <w:rsid w:val="008461E9"/>
    <w:rsid w:val="00865BFF"/>
    <w:rsid w:val="00866EB3"/>
    <w:rsid w:val="00872566"/>
    <w:rsid w:val="00874C4B"/>
    <w:rsid w:val="00875EB8"/>
    <w:rsid w:val="00886842"/>
    <w:rsid w:val="00895E74"/>
    <w:rsid w:val="008A641F"/>
    <w:rsid w:val="008C18B4"/>
    <w:rsid w:val="008D04FB"/>
    <w:rsid w:val="008D0E22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4272"/>
    <w:rsid w:val="009B00A5"/>
    <w:rsid w:val="009B0C29"/>
    <w:rsid w:val="009B27F7"/>
    <w:rsid w:val="009C5277"/>
    <w:rsid w:val="009D59A1"/>
    <w:rsid w:val="009E4B7D"/>
    <w:rsid w:val="009F6FC6"/>
    <w:rsid w:val="00A03D5C"/>
    <w:rsid w:val="00A05265"/>
    <w:rsid w:val="00A20A0D"/>
    <w:rsid w:val="00A2422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B3951"/>
    <w:rsid w:val="00AC163C"/>
    <w:rsid w:val="00AC5692"/>
    <w:rsid w:val="00AC7761"/>
    <w:rsid w:val="00AD02A6"/>
    <w:rsid w:val="00AD27D4"/>
    <w:rsid w:val="00AD51D3"/>
    <w:rsid w:val="00AF197C"/>
    <w:rsid w:val="00AF1FAE"/>
    <w:rsid w:val="00B00312"/>
    <w:rsid w:val="00B22449"/>
    <w:rsid w:val="00B226D0"/>
    <w:rsid w:val="00B3499F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424D"/>
    <w:rsid w:val="00BE1158"/>
    <w:rsid w:val="00BF0385"/>
    <w:rsid w:val="00BF08B8"/>
    <w:rsid w:val="00BF0A3E"/>
    <w:rsid w:val="00C16C79"/>
    <w:rsid w:val="00C4021C"/>
    <w:rsid w:val="00C47815"/>
    <w:rsid w:val="00C51EEB"/>
    <w:rsid w:val="00C53586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445"/>
    <w:rsid w:val="00CD09FA"/>
    <w:rsid w:val="00CE695A"/>
    <w:rsid w:val="00CF0069"/>
    <w:rsid w:val="00D00A30"/>
    <w:rsid w:val="00D02FDF"/>
    <w:rsid w:val="00D13CBA"/>
    <w:rsid w:val="00D13CF8"/>
    <w:rsid w:val="00D16EC8"/>
    <w:rsid w:val="00D35353"/>
    <w:rsid w:val="00D42F30"/>
    <w:rsid w:val="00D45825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C2E60"/>
    <w:rsid w:val="00DC39CD"/>
    <w:rsid w:val="00DC7D29"/>
    <w:rsid w:val="00DD25F7"/>
    <w:rsid w:val="00DF6355"/>
    <w:rsid w:val="00E015BD"/>
    <w:rsid w:val="00E05AE7"/>
    <w:rsid w:val="00E2663A"/>
    <w:rsid w:val="00E3507A"/>
    <w:rsid w:val="00E503B8"/>
    <w:rsid w:val="00E6711B"/>
    <w:rsid w:val="00E823A1"/>
    <w:rsid w:val="00E932BB"/>
    <w:rsid w:val="00EA319E"/>
    <w:rsid w:val="00EB0C0E"/>
    <w:rsid w:val="00EB1104"/>
    <w:rsid w:val="00EB2884"/>
    <w:rsid w:val="00EC1F61"/>
    <w:rsid w:val="00EC4A3E"/>
    <w:rsid w:val="00EC5B7E"/>
    <w:rsid w:val="00EE4FD0"/>
    <w:rsid w:val="00F0144F"/>
    <w:rsid w:val="00F028E6"/>
    <w:rsid w:val="00F13067"/>
    <w:rsid w:val="00F145A3"/>
    <w:rsid w:val="00F23DDC"/>
    <w:rsid w:val="00F4252A"/>
    <w:rsid w:val="00F42852"/>
    <w:rsid w:val="00F44F48"/>
    <w:rsid w:val="00F47BAF"/>
    <w:rsid w:val="00F506AD"/>
    <w:rsid w:val="00F51039"/>
    <w:rsid w:val="00F51B06"/>
    <w:rsid w:val="00F623BD"/>
    <w:rsid w:val="00F80021"/>
    <w:rsid w:val="00F80520"/>
    <w:rsid w:val="00F82C3C"/>
    <w:rsid w:val="00F82D60"/>
    <w:rsid w:val="00F87F35"/>
    <w:rsid w:val="00F914A4"/>
    <w:rsid w:val="00F91F94"/>
    <w:rsid w:val="00FA51F0"/>
    <w:rsid w:val="00FB0C8C"/>
    <w:rsid w:val="00FB18F9"/>
    <w:rsid w:val="00FB606C"/>
    <w:rsid w:val="00FB74D9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169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6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8.png"/><Relationship Id="rId13" Type="http://schemas.openxmlformats.org/officeDocument/2006/relationships/image" Target="media/image4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2.png"/><Relationship Id="rId2" Type="http://schemas.openxmlformats.org/officeDocument/2006/relationships/image" Target="media/image3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7.png"/><Relationship Id="rId11" Type="http://schemas.openxmlformats.org/officeDocument/2006/relationships/image" Target="media/image3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3.png"/><Relationship Id="rId4" Type="http://schemas.openxmlformats.org/officeDocument/2006/relationships/image" Target="media/image3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72</TotalTime>
  <Pages>16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9</cp:revision>
  <dcterms:created xsi:type="dcterms:W3CDTF">2023-09-26T19:58:00Z</dcterms:created>
  <dcterms:modified xsi:type="dcterms:W3CDTF">2023-12-06T16:44:00Z</dcterms:modified>
</cp:coreProperties>
</file>